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649769" w14:textId="00D1C40E" w:rsidR="000B6A32" w:rsidRDefault="00157B63" w:rsidP="00AE2261">
      <w:pPr>
        <w:pStyle w:val="ListParagraph"/>
        <w:numPr>
          <w:ilvl w:val="0"/>
          <w:numId w:val="1"/>
        </w:numPr>
      </w:pPr>
      <w:hyperlink r:id="rId5" w:history="1">
        <w:r w:rsidR="00AE2261" w:rsidRPr="0054531D">
          <w:rPr>
            <w:rStyle w:val="Hyperlink"/>
          </w:rPr>
          <w:t>https://towardsdatascience.com/gradient-descent-in-a-nutshell-eaf8c18212f0</w:t>
        </w:r>
      </w:hyperlink>
    </w:p>
    <w:p w14:paraId="58ED0E8E" w14:textId="145CD30A" w:rsidR="00AE2261" w:rsidRDefault="00157B63" w:rsidP="00AE2261">
      <w:pPr>
        <w:pStyle w:val="ListParagraph"/>
        <w:numPr>
          <w:ilvl w:val="0"/>
          <w:numId w:val="1"/>
        </w:numPr>
      </w:pPr>
      <w:hyperlink r:id="rId6" w:history="1">
        <w:r w:rsidRPr="00317745">
          <w:rPr>
            <w:rStyle w:val="Hyperlink"/>
          </w:rPr>
          <w:t>https://machinelearningmastery.com/difference-between-a-batch-and-an-epoch/</w:t>
        </w:r>
      </w:hyperlink>
    </w:p>
    <w:p w14:paraId="7DB692FD" w14:textId="77777777" w:rsidR="00157B63" w:rsidRDefault="00157B63" w:rsidP="00AE2261">
      <w:pPr>
        <w:pStyle w:val="ListParagraph"/>
        <w:numPr>
          <w:ilvl w:val="0"/>
          <w:numId w:val="1"/>
        </w:numPr>
      </w:pPr>
      <w:bookmarkStart w:id="0" w:name="_GoBack"/>
      <w:bookmarkEnd w:id="0"/>
    </w:p>
    <w:sectPr w:rsidR="00157B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037963"/>
    <w:multiLevelType w:val="hybridMultilevel"/>
    <w:tmpl w:val="FB7A0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ze0tDQwsbQ0NTZQ0lEKTi0uzszPAykwqgUAdDdZmCwAAAA="/>
  </w:docVars>
  <w:rsids>
    <w:rsidRoot w:val="00D55995"/>
    <w:rsid w:val="000B6A32"/>
    <w:rsid w:val="00157B63"/>
    <w:rsid w:val="0039630B"/>
    <w:rsid w:val="00AE2261"/>
    <w:rsid w:val="00C54F2A"/>
    <w:rsid w:val="00D55995"/>
    <w:rsid w:val="00D56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8FAED"/>
  <w15:chartTrackingRefBased/>
  <w15:docId w15:val="{10DC7FE0-6DC6-4A35-86BA-C979CC436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226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22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22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achinelearningmastery.com/difference-between-a-batch-and-an-epoch/" TargetMode="External"/><Relationship Id="rId5" Type="http://schemas.openxmlformats.org/officeDocument/2006/relationships/hyperlink" Target="https://towardsdatascience.com/gradient-descent-in-a-nutshell-eaf8c18212f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pha Yussif</dc:creator>
  <cp:keywords/>
  <dc:description/>
  <cp:lastModifiedBy>Mustapha Yussif</cp:lastModifiedBy>
  <cp:revision>5</cp:revision>
  <dcterms:created xsi:type="dcterms:W3CDTF">2019-01-23T00:33:00Z</dcterms:created>
  <dcterms:modified xsi:type="dcterms:W3CDTF">2019-02-19T15:27:00Z</dcterms:modified>
</cp:coreProperties>
</file>